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from</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Aspiring Actor from DR Congo Kinshasa</w:t>
      </w:r>
    </w:p>
    <w:p>
      <w:pPr>
        <w:pStyle w:val="BodyText"/>
      </w:pPr>
      <w:r>
        <w:t xml:space="preserve">Abraham Mwamba Nkulu</w:t>
      </w:r>
    </w:p>
    <w:p>
      <w:pPr>
        <w:pStyle w:val="BodyText"/>
      </w:pPr>
      <w:r>
        <w:t xml:space="preserve">Kinshasa, Democratic Republic of the Congo | +243 85 123 4567 | abraham.mwamba@email.com</w:t>
      </w:r>
    </w:p>
    <w:bookmarkEnd w:id="20"/>
    <w:p>
      <w:pPr>
        <w:pStyle w:val="BodyText"/>
      </w:pPr>
      <w:r>
        <w:t xml:space="preserve">October 26, 2023</w:t>
      </w:r>
    </w:p>
    <w:p>
      <w:pPr>
        <w:pStyle w:val="BodyText"/>
      </w:pPr>
      <w:r>
        <w:t xml:space="preserve">Scholarship Committee</w:t>
      </w:r>
      <w:r>
        <w:br/>
      </w:r>
      <w:r>
        <w:t xml:space="preserve">International Performing Arts Foundation</w:t>
      </w:r>
      <w:r>
        <w:br/>
      </w:r>
      <w:r>
        <w:t xml:space="preserve">New York, USA</w:t>
      </w:r>
    </w:p>
    <w:bookmarkStart w:id="21" w:name="X92c787ccb443ab24c9561a3e699c4830f42cc3e"/>
    <w:p>
      <w:pPr>
        <w:pStyle w:val="Heading3"/>
      </w:pPr>
      <w:r>
        <w:t xml:space="preserve">SUBJECT: FORMAL SCHOLARSHIP APPLICATION LETTER FOR ACTOR TRAINING IN GLOBAL DRAMA EDUCATION PROGRAM</w:t>
      </w:r>
    </w:p>
    <w:p>
      <w:pPr>
        <w:pStyle w:val="FirstParagraph"/>
      </w:pPr>
      <w:r>
        <w:t xml:space="preserve">Dear Esteemed Scholarship Committee,</w:t>
      </w:r>
    </w:p>
    <w:p>
      <w:pPr>
        <w:pStyle w:val="BodyText"/>
      </w:pPr>
      <w:r>
        <w:t xml:space="preserve">I am writing this Scholarship Application Letter with profound respect for the International Performing Arts Foundation's mission to cultivate artistic excellence across global communities. As a dedicated Actor from DR Congo Kinshasa, I seek your transformative support to pursue advanced theatrical training at your esteemed institution. My journey as an Actor has been deeply rooted in the vibrant cultural landscape of Kinshasa, where I have witnessed firsthand how theater can heal trauma, challenge societal norms, and empower marginalized communities. Now, with a scholarship to study under internationally recognized mentors, I am poised to amplify this impact upon my return to DR Congo Kinshasa.</w:t>
      </w:r>
    </w:p>
    <w:p>
      <w:pPr>
        <w:pStyle w:val="BodyText"/>
      </w:pPr>
      <w:r>
        <w:t xml:space="preserve">For eight years, I have immersed myself in the living theater of Kinshasa—performing in neighborhood stages at L'Étoile du Congo, directing community plays for youth at Kimpese Cultural Center, and collaborating with local NGOs like "Théâtre de la Liberté" to develop productions addressing HIV/AIDS awareness and conflict resolution. In 2021, my lead role in the play "Sang et Lumière" (Blood and Light) earned recognition at the Kinshasa Theater Festival for its raw portrayal of post-conflict reconciliation. Yet, I recognize that while DR Congo Kinshasa boasts extraordinary artistic talent, our training infrastructure remains severely limited. Most aspiring Actors receive no formal education beyond high school drama clubs, leaving us without technical skills in stage movement, vocal projection for large venues like the Palais de la Culture Kimbanguiste, or contemporary script analysis essential for global storytelling.</w:t>
      </w:r>
    </w:p>
    <w:p>
      <w:pPr>
        <w:pStyle w:val="BodyText"/>
      </w:pPr>
      <w:r>
        <w:t xml:space="preserve">My vision extends far beyond personal achievement. I propose to establish the "Kinshasa Actors Collective" upon my return—a training hub that will bridge this educational gap. With a scholarship from your foundation, I will master techniques such as Meisner Method, physical theater from École Jacques Lecoq, and digital storytelling tools currently unavailable in DR Congo Kinshasa. This knowledge is not merely academic; it is urgent. In our urban centers like Matonge and Ngaliema, where youth unemployment exceeds 75%, the performing arts offer a lifeline through creative employment pathways. My scholarship would directly fund workshops training 200+ young Artists annually in Kinshasa, using methodologies I will learn abroad to address issues like gender-based violence through performance—exactly as demonstrated by pioneering Kenyan theater groups I studied during my volunteer work at the East African Theater Network.</w:t>
      </w:r>
    </w:p>
    <w:p>
      <w:pPr>
        <w:pStyle w:val="BodyText"/>
      </w:pPr>
      <w:r>
        <w:t xml:space="preserve">I understand that a Scholarship Application Letter must demonstrate tangible commitment. For three years, I have funded my own acting workshops through small-scale film productions in Kinshasa. Last year, I co-produced "Mama Tshibinda," a short film depicting market women's resilience, which won Best Indigenous Story at the Congo Film Festival—a testament to my ability to leverage limited resources for meaningful art. However, without advanced training, I cannot scale this impact. The International Performing Arts Foundation’s program uniquely aligns with DR Congo Kinshasa’s needs: its focus on socially engaged theater directly addresses the healing work required in our post-conflict society, and its alumni network provides mentorship pathways I would immediately activate upon returning to Kinshasa.</w:t>
      </w:r>
    </w:p>
    <w:p>
      <w:pPr>
        <w:pStyle w:val="BodyText"/>
      </w:pPr>
      <w:r>
        <w:t xml:space="preserve">Critics might argue that resources should remain within DR Congo Kinshasa. Yet true progress requires both local talent and global exchange. My proposed partnership with the University of Kinshasa’s Department of Arts will ensure all techniques learned abroad are adapted to Congolese contexts—such as integrating traditional Kongo mask traditions into modern acting frameworks. Moreover, the scholarship would create a replicable model: for every year I study overseas, my Collective trains three local Actors who then teach others, multiplying our reach. The cost of this program is modest compared to the cultural transformation it will ignite across DR Congo Kinshasa.</w:t>
      </w:r>
    </w:p>
    <w:p>
      <w:pPr>
        <w:pStyle w:val="BodyText"/>
      </w:pPr>
      <w:r>
        <w:t xml:space="preserve">I am deeply aware that being a young Actor in DR Congo Kinshasa presents unique challenges—frequent power outages disrupting rehearsals, limited access to theater equipment, and societal skepticism toward performing arts as "unserious" work. Yet these obstacles have forged my resilience. When the generator failed during our "Sang et Lumière" premiere at Nyota Theater, we performed by candlelight for 800 audience members—a symbol of our community's creative perseverance. This Scholarship Application Letter is not a request for charity but an investment in sustainable cultural infrastructure. Your support would empower me to transform that candlelit courage into professional excellence.</w:t>
      </w:r>
    </w:p>
    <w:p>
      <w:pPr>
        <w:pStyle w:val="BodyText"/>
      </w:pPr>
      <w:r>
        <w:t xml:space="preserve">The International Performing Arts Foundation has championed Artists from similarly underserved regions—from Nairobi slums to Rio favelas. I implore you to see my application as a continuation of that vital work in DR Congo Kinshasa. I will not only honor your investment through academic rigor but by building lasting systems: a digital repository of Congolese theatrical texts, annual youth festivals in Kinshasa, and partnerships with UNESCO’s Culture for Peace initiative. My goal is clear—elevate the profile of Artists from DR Congo Kinshasa on global stages while ensuring every new Actor trained under my program carries forward the legacy we build together.</w:t>
      </w:r>
    </w:p>
    <w:p>
      <w:pPr>
        <w:pStyle w:val="BodyText"/>
      </w:pPr>
      <w:r>
        <w:t xml:space="preserve">I have attached letters of recommendation from Dr. Marie-Élise Bemba (Director, Kinshasa National Theater), Pastor Joseph Mwamba (Founder, Théâtre de la Liberté), and Professor Alain Kabongo (University of Kinshasa). These reflect my community standing and artistic integrity as an Actor committed to change. I welcome the opportunity to discuss how this scholarship would catalyze a new era for performing arts in DR Congo Kinshasa through your esteemed institution.</w:t>
      </w:r>
    </w:p>
    <w:p>
      <w:pPr>
        <w:pStyle w:val="BodyText"/>
      </w:pPr>
      <w:r>
        <w:t xml:space="preserve">Respectfully submitted,</w:t>
      </w:r>
      <w:r>
        <w:br/>
      </w:r>
      <w:r>
        <w:br/>
      </w:r>
    </w:p>
    <w:p>
      <w:pPr>
        <w:pStyle w:val="BodyText"/>
      </w:pPr>
      <w:r>
        <w:t xml:space="preserve">Abraham Mwamba Nkulu</w:t>
      </w:r>
      <w:r>
        <w:br/>
      </w:r>
      <w:r>
        <w:t xml:space="preserve">Aspiring Actor | Founder, Kinshasa Actors Collective</w:t>
      </w:r>
    </w:p>
    <w:p>
      <w:pPr>
        <w:pStyle w:val="BodyText"/>
      </w:pPr>
      <w:r>
        <w:t xml:space="preserve">P.S. The cultural renaissance of DR Congo Kinshasa is already underway through grassroots Artists like myself. A scholarship from your foundation would ignite a movement—not just for me as an Actor, but for generations to come in our vibrant capital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from DR Congo Kinshasa</dc:title>
  <dc:creator/>
  <dc:language>en</dc:language>
  <cp:keywords/>
  <dcterms:created xsi:type="dcterms:W3CDTF">2026-07-17T07:26:32Z</dcterms:created>
  <dcterms:modified xsi:type="dcterms:W3CDTF">2026-07-17T07:26:32Z</dcterms:modified>
</cp:coreProperties>
</file>

<file path=docProps/custom.xml><?xml version="1.0" encoding="utf-8"?>
<Properties xmlns="http://schemas.openxmlformats.org/officeDocument/2006/custom-properties" xmlns:vt="http://schemas.openxmlformats.org/officeDocument/2006/docPropsVTypes"/>
</file>